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C65A9D" w14:textId="77777777" w:rsidR="00FE067E" w:rsidRPr="006369AA" w:rsidRDefault="00CD36CF" w:rsidP="00CC1F3B">
      <w:pPr>
        <w:pStyle w:val="TitlePageOrigin"/>
        <w:rPr>
          <w:color w:val="auto"/>
        </w:rPr>
      </w:pPr>
      <w:r w:rsidRPr="006369AA">
        <w:rPr>
          <w:color w:val="auto"/>
        </w:rPr>
        <w:t xml:space="preserve">WEST virginia </w:t>
      </w:r>
      <w:r w:rsidR="00270FA1" w:rsidRPr="006369AA">
        <w:rPr>
          <w:color w:val="auto"/>
        </w:rPr>
        <w:t>Legislature</w:t>
      </w:r>
    </w:p>
    <w:p w14:paraId="2C8F0517" w14:textId="582F3D41" w:rsidR="00CD36CF" w:rsidRPr="006369AA" w:rsidRDefault="00593F2D" w:rsidP="00CC1F3B">
      <w:pPr>
        <w:pStyle w:val="TitlePageSession"/>
        <w:rPr>
          <w:color w:val="auto"/>
        </w:rPr>
      </w:pPr>
      <w:r w:rsidRPr="006369AA">
        <w:rPr>
          <w:color w:val="auto"/>
        </w:rPr>
        <w:t>2021</w:t>
      </w:r>
      <w:r w:rsidR="00CD36CF" w:rsidRPr="006369AA">
        <w:rPr>
          <w:color w:val="auto"/>
        </w:rPr>
        <w:t xml:space="preserve"> regular session</w:t>
      </w:r>
    </w:p>
    <w:p w14:paraId="05C304D9" w14:textId="77777777" w:rsidR="00CD36CF" w:rsidRPr="006369AA" w:rsidRDefault="007B428A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6369AA">
            <w:rPr>
              <w:color w:val="auto"/>
            </w:rPr>
            <w:t>Introduced</w:t>
          </w:r>
        </w:sdtContent>
      </w:sdt>
    </w:p>
    <w:p w14:paraId="259DA2DE" w14:textId="2DF33A62" w:rsidR="00CD36CF" w:rsidRPr="006369AA" w:rsidRDefault="007B428A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6369AA">
            <w:rPr>
              <w:color w:val="auto"/>
            </w:rPr>
            <w:t>House</w:t>
          </w:r>
        </w:sdtContent>
      </w:sdt>
      <w:r w:rsidR="00303684" w:rsidRPr="006369AA">
        <w:rPr>
          <w:color w:val="auto"/>
        </w:rPr>
        <w:t xml:space="preserve"> </w:t>
      </w:r>
      <w:r w:rsidR="00CD36CF" w:rsidRPr="006369AA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>
            <w:rPr>
              <w:color w:val="auto"/>
            </w:rPr>
            <w:t>2534</w:t>
          </w:r>
        </w:sdtContent>
      </w:sdt>
    </w:p>
    <w:p w14:paraId="2B7DF4AB" w14:textId="68B47B06" w:rsidR="00CD36CF" w:rsidRPr="006369AA" w:rsidRDefault="00CD36CF" w:rsidP="00CC1F3B">
      <w:pPr>
        <w:pStyle w:val="Sponsors"/>
        <w:rPr>
          <w:color w:val="auto"/>
        </w:rPr>
      </w:pPr>
      <w:r w:rsidRPr="006369AA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AC1800" w:rsidRPr="006369AA">
            <w:rPr>
              <w:color w:val="auto"/>
            </w:rPr>
            <w:t xml:space="preserve">Delegate Pushkin </w:t>
          </w:r>
        </w:sdtContent>
      </w:sdt>
    </w:p>
    <w:p w14:paraId="1A200BAE" w14:textId="742E2784" w:rsidR="00E831B3" w:rsidRPr="006369AA" w:rsidRDefault="00CD36CF" w:rsidP="001E3D7C">
      <w:pPr>
        <w:pStyle w:val="References"/>
        <w:rPr>
          <w:color w:val="auto"/>
        </w:rPr>
      </w:pPr>
      <w:r w:rsidRPr="006369AA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7B428A">
            <w:rPr>
              <w:color w:val="auto"/>
            </w:rPr>
            <w:t>Introduced February 15, 2021; Referred to the Committee on Health and Human Resources then the Judiciary</w:t>
          </w:r>
        </w:sdtContent>
      </w:sdt>
      <w:r w:rsidRPr="006369AA">
        <w:rPr>
          <w:color w:val="auto"/>
        </w:rPr>
        <w:t>]</w:t>
      </w:r>
    </w:p>
    <w:p w14:paraId="5A6CD798" w14:textId="77777777" w:rsidR="00303684" w:rsidRPr="006369AA" w:rsidRDefault="0000526A" w:rsidP="00CC1F3B">
      <w:pPr>
        <w:pStyle w:val="TitleSection"/>
        <w:rPr>
          <w:color w:val="auto"/>
        </w:rPr>
      </w:pPr>
      <w:r w:rsidRPr="006369AA">
        <w:rPr>
          <w:color w:val="auto"/>
        </w:rPr>
        <w:lastRenderedPageBreak/>
        <w:t>A BILL</w:t>
      </w:r>
      <w:r w:rsidR="00616919" w:rsidRPr="006369AA">
        <w:rPr>
          <w:color w:val="auto"/>
        </w:rPr>
        <w:t xml:space="preserve"> to amend and reenact </w:t>
      </w:r>
      <w:r w:rsidR="00270FA1" w:rsidRPr="006369AA">
        <w:rPr>
          <w:color w:val="auto"/>
        </w:rPr>
        <w:t>§</w:t>
      </w:r>
      <w:r w:rsidR="00616919" w:rsidRPr="006369AA">
        <w:rPr>
          <w:color w:val="auto"/>
        </w:rPr>
        <w:t xml:space="preserve">16A-3-2 and </w:t>
      </w:r>
      <w:r w:rsidR="00270FA1" w:rsidRPr="006369AA">
        <w:rPr>
          <w:color w:val="auto"/>
        </w:rPr>
        <w:t>§</w:t>
      </w:r>
      <w:r w:rsidR="00616919" w:rsidRPr="006369AA">
        <w:rPr>
          <w:color w:val="auto"/>
        </w:rPr>
        <w:t>16A-3-3 of the Code of West Virginia, 1931, as amended, all relating to authorizing possession and smoking of medical cannabis by approved persons.</w:t>
      </w:r>
    </w:p>
    <w:p w14:paraId="1C97C3B4" w14:textId="77777777" w:rsidR="00303684" w:rsidRPr="006369AA" w:rsidRDefault="00303684" w:rsidP="00CC1F3B">
      <w:pPr>
        <w:pStyle w:val="EnactingClause"/>
        <w:rPr>
          <w:color w:val="auto"/>
        </w:rPr>
        <w:sectPr w:rsidR="00303684" w:rsidRPr="006369AA" w:rsidSect="00B7604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6369AA">
        <w:rPr>
          <w:color w:val="auto"/>
        </w:rPr>
        <w:t>Be it enacted by the Legislature of West Virginia:</w:t>
      </w:r>
    </w:p>
    <w:p w14:paraId="053B8FEF" w14:textId="77777777" w:rsidR="00D0679A" w:rsidRPr="006369AA" w:rsidRDefault="00270FA1" w:rsidP="000667EB">
      <w:pPr>
        <w:pStyle w:val="ArticleHeading"/>
        <w:rPr>
          <w:color w:val="auto"/>
        </w:rPr>
      </w:pPr>
      <w:r w:rsidRPr="006369AA">
        <w:rPr>
          <w:color w:val="auto"/>
        </w:rPr>
        <w:t>ARTICLE 3</w:t>
      </w:r>
      <w:r w:rsidR="00D0679A" w:rsidRPr="006369AA">
        <w:rPr>
          <w:color w:val="auto"/>
        </w:rPr>
        <w:t>.  medical cannabis program.</w:t>
      </w:r>
    </w:p>
    <w:p w14:paraId="590D787F" w14:textId="77777777" w:rsidR="00D0679A" w:rsidRPr="006369AA" w:rsidRDefault="00270FA1" w:rsidP="00BE21B6">
      <w:pPr>
        <w:pStyle w:val="SectionHeading"/>
        <w:rPr>
          <w:color w:val="auto"/>
        </w:rPr>
      </w:pPr>
      <w:r w:rsidRPr="006369AA">
        <w:rPr>
          <w:color w:val="auto"/>
        </w:rPr>
        <w:t>§</w:t>
      </w:r>
      <w:r w:rsidR="00D0679A" w:rsidRPr="006369AA">
        <w:rPr>
          <w:color w:val="auto"/>
        </w:rPr>
        <w:t>16A-3-2.  Lawful use of medical cannabis.</w:t>
      </w:r>
    </w:p>
    <w:p w14:paraId="74D49493" w14:textId="77777777" w:rsidR="00D0679A" w:rsidRPr="006369AA" w:rsidRDefault="00D0679A" w:rsidP="00A40EC6">
      <w:pPr>
        <w:ind w:firstLine="720"/>
        <w:jc w:val="both"/>
        <w:rPr>
          <w:rFonts w:eastAsia="Calibri" w:cs="Times New Roman"/>
          <w:color w:val="auto"/>
        </w:rPr>
        <w:sectPr w:rsidR="00D0679A" w:rsidRPr="006369AA" w:rsidSect="00B2679C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1A54AF96" w14:textId="77777777" w:rsidR="00D0679A" w:rsidRPr="006369AA" w:rsidRDefault="00D0679A" w:rsidP="00BE21B6">
      <w:pPr>
        <w:pStyle w:val="SectionBody"/>
        <w:rPr>
          <w:color w:val="auto"/>
        </w:rPr>
      </w:pPr>
      <w:r w:rsidRPr="006369AA">
        <w:rPr>
          <w:color w:val="auto"/>
        </w:rPr>
        <w:t xml:space="preserve">(a) Notwithstanding any provision of law to the contrary, the use or possession of medical cannabis as set forth in this </w:t>
      </w:r>
      <w:r w:rsidRPr="006369AA">
        <w:rPr>
          <w:strike/>
          <w:color w:val="auto"/>
        </w:rPr>
        <w:t>act</w:t>
      </w:r>
      <w:r w:rsidRPr="006369AA">
        <w:rPr>
          <w:color w:val="auto"/>
        </w:rPr>
        <w:t xml:space="preserve"> </w:t>
      </w:r>
      <w:r w:rsidR="00B703C9" w:rsidRPr="006369AA">
        <w:rPr>
          <w:color w:val="auto"/>
          <w:u w:val="single"/>
        </w:rPr>
        <w:t>chapter</w:t>
      </w:r>
      <w:r w:rsidR="00B703C9" w:rsidRPr="006369AA">
        <w:rPr>
          <w:color w:val="auto"/>
        </w:rPr>
        <w:t xml:space="preserve"> </w:t>
      </w:r>
      <w:r w:rsidRPr="006369AA">
        <w:rPr>
          <w:color w:val="auto"/>
        </w:rPr>
        <w:t>is lawful within this state, subject to the following conditions:</w:t>
      </w:r>
    </w:p>
    <w:p w14:paraId="3DE0BB6C" w14:textId="77777777" w:rsidR="00D0679A" w:rsidRPr="006369AA" w:rsidRDefault="00D0679A" w:rsidP="00BE21B6">
      <w:pPr>
        <w:pStyle w:val="SectionBody"/>
        <w:rPr>
          <w:color w:val="auto"/>
        </w:rPr>
      </w:pPr>
      <w:r w:rsidRPr="006369AA">
        <w:rPr>
          <w:color w:val="auto"/>
        </w:rPr>
        <w:t>(1) Medical cannabis may only be dispensed to:</w:t>
      </w:r>
    </w:p>
    <w:p w14:paraId="71830555" w14:textId="77777777" w:rsidR="00D0679A" w:rsidRPr="006369AA" w:rsidRDefault="00D0679A" w:rsidP="00BE21B6">
      <w:pPr>
        <w:pStyle w:val="SectionBody"/>
        <w:rPr>
          <w:color w:val="auto"/>
        </w:rPr>
      </w:pPr>
      <w:r w:rsidRPr="006369AA">
        <w:rPr>
          <w:color w:val="auto"/>
        </w:rPr>
        <w:t xml:space="preserve">(A) </w:t>
      </w:r>
      <w:r w:rsidR="002D264A" w:rsidRPr="006369AA">
        <w:rPr>
          <w:color w:val="auto"/>
        </w:rPr>
        <w:t>A</w:t>
      </w:r>
      <w:r w:rsidRPr="006369AA">
        <w:rPr>
          <w:color w:val="auto"/>
        </w:rPr>
        <w:t xml:space="preserve"> patient who receives a certification from a practitioner and is in possession of a valid identification card issued by the bureau; and</w:t>
      </w:r>
    </w:p>
    <w:p w14:paraId="4A708BAF" w14:textId="77777777" w:rsidR="00D0679A" w:rsidRPr="006369AA" w:rsidRDefault="002D264A" w:rsidP="00BE21B6">
      <w:pPr>
        <w:pStyle w:val="SectionBody"/>
        <w:rPr>
          <w:color w:val="auto"/>
        </w:rPr>
      </w:pPr>
      <w:r w:rsidRPr="006369AA">
        <w:rPr>
          <w:color w:val="auto"/>
        </w:rPr>
        <w:t>(B) A</w:t>
      </w:r>
      <w:r w:rsidR="00D0679A" w:rsidRPr="006369AA">
        <w:rPr>
          <w:color w:val="auto"/>
        </w:rPr>
        <w:t xml:space="preserve"> caregiver who is in possession of a valid identification card issued by the bureau.</w:t>
      </w:r>
    </w:p>
    <w:p w14:paraId="5AAB9183" w14:textId="77777777" w:rsidR="00D0679A" w:rsidRPr="006369AA" w:rsidRDefault="00D0679A" w:rsidP="00BE21B6">
      <w:pPr>
        <w:pStyle w:val="SectionBody"/>
        <w:rPr>
          <w:color w:val="auto"/>
        </w:rPr>
      </w:pPr>
      <w:r w:rsidRPr="006369AA">
        <w:rPr>
          <w:color w:val="auto"/>
        </w:rPr>
        <w:t xml:space="preserve">(2) Subject to rules promulgated under this </w:t>
      </w:r>
      <w:r w:rsidR="006F0024" w:rsidRPr="006369AA">
        <w:rPr>
          <w:strike/>
          <w:color w:val="auto"/>
        </w:rPr>
        <w:t>act</w:t>
      </w:r>
      <w:r w:rsidR="006F0024" w:rsidRPr="006369AA">
        <w:rPr>
          <w:color w:val="auto"/>
        </w:rPr>
        <w:t xml:space="preserve"> </w:t>
      </w:r>
      <w:r w:rsidR="006F0024" w:rsidRPr="006369AA">
        <w:rPr>
          <w:color w:val="auto"/>
          <w:u w:val="single"/>
        </w:rPr>
        <w:t>chapter</w:t>
      </w:r>
      <w:r w:rsidRPr="006369AA">
        <w:rPr>
          <w:color w:val="auto"/>
          <w:u w:val="single"/>
        </w:rPr>
        <w:t>,</w:t>
      </w:r>
      <w:r w:rsidRPr="006369AA">
        <w:rPr>
          <w:color w:val="auto"/>
        </w:rPr>
        <w:t xml:space="preserve"> medical cannabis may only be dispensed to a patient or caregiver in the following forms:</w:t>
      </w:r>
    </w:p>
    <w:p w14:paraId="02FA3FBC" w14:textId="77777777" w:rsidR="00D0679A" w:rsidRPr="006369AA" w:rsidRDefault="00D0679A" w:rsidP="00BE21B6">
      <w:pPr>
        <w:pStyle w:val="SectionBody"/>
        <w:rPr>
          <w:color w:val="auto"/>
        </w:rPr>
      </w:pPr>
      <w:r w:rsidRPr="006369AA">
        <w:rPr>
          <w:color w:val="auto"/>
        </w:rPr>
        <w:t>(A) Pill;</w:t>
      </w:r>
    </w:p>
    <w:p w14:paraId="556BCD69" w14:textId="77777777" w:rsidR="00D0679A" w:rsidRPr="006369AA" w:rsidRDefault="00D0679A" w:rsidP="00BE21B6">
      <w:pPr>
        <w:pStyle w:val="SectionBody"/>
        <w:rPr>
          <w:color w:val="auto"/>
        </w:rPr>
      </w:pPr>
      <w:r w:rsidRPr="006369AA">
        <w:rPr>
          <w:color w:val="auto"/>
        </w:rPr>
        <w:t>(B) Oil;</w:t>
      </w:r>
    </w:p>
    <w:p w14:paraId="23B4253E" w14:textId="77777777" w:rsidR="00D0679A" w:rsidRPr="006369AA" w:rsidRDefault="00D0679A" w:rsidP="00BE21B6">
      <w:pPr>
        <w:pStyle w:val="SectionBody"/>
        <w:rPr>
          <w:color w:val="auto"/>
        </w:rPr>
      </w:pPr>
      <w:r w:rsidRPr="006369AA">
        <w:rPr>
          <w:color w:val="auto"/>
        </w:rPr>
        <w:t>(C) Topical forms, including gels, creams or ointments;</w:t>
      </w:r>
    </w:p>
    <w:p w14:paraId="51057BD0" w14:textId="77777777" w:rsidR="00D0679A" w:rsidRPr="006369AA" w:rsidRDefault="00D0679A" w:rsidP="00BE21B6">
      <w:pPr>
        <w:pStyle w:val="SectionBody"/>
        <w:rPr>
          <w:color w:val="auto"/>
        </w:rPr>
      </w:pPr>
      <w:r w:rsidRPr="006369AA">
        <w:rPr>
          <w:color w:val="auto"/>
        </w:rPr>
        <w:t>(D) A form medically appropriate for administration by vaporization or nebulization, excluding dry leaf or plant form until dry leaf or plant forms become acceptable under rules adopted by the bureau;</w:t>
      </w:r>
    </w:p>
    <w:p w14:paraId="5A6BAE8E" w14:textId="77777777" w:rsidR="00D0679A" w:rsidRPr="006369AA" w:rsidRDefault="00D0679A" w:rsidP="00BE21B6">
      <w:pPr>
        <w:pStyle w:val="SectionBody"/>
        <w:rPr>
          <w:color w:val="auto"/>
        </w:rPr>
      </w:pPr>
      <w:r w:rsidRPr="006369AA">
        <w:rPr>
          <w:color w:val="auto"/>
        </w:rPr>
        <w:t>(E) Tincture;</w:t>
      </w:r>
    </w:p>
    <w:p w14:paraId="70146F2D" w14:textId="77777777" w:rsidR="00D0679A" w:rsidRPr="006369AA" w:rsidRDefault="00D0679A" w:rsidP="00BE21B6">
      <w:pPr>
        <w:pStyle w:val="SectionBody"/>
        <w:rPr>
          <w:color w:val="auto"/>
        </w:rPr>
      </w:pPr>
      <w:r w:rsidRPr="006369AA">
        <w:rPr>
          <w:color w:val="auto"/>
        </w:rPr>
        <w:t xml:space="preserve">(F) Liquid; </w:t>
      </w:r>
      <w:r w:rsidRPr="006369AA">
        <w:rPr>
          <w:strike/>
          <w:color w:val="auto"/>
        </w:rPr>
        <w:t>or</w:t>
      </w:r>
    </w:p>
    <w:p w14:paraId="5AF9F946" w14:textId="77777777" w:rsidR="00307939" w:rsidRPr="006369AA" w:rsidRDefault="00D0679A" w:rsidP="00307939">
      <w:pPr>
        <w:widowControl w:val="0"/>
        <w:ind w:firstLine="720"/>
        <w:jc w:val="both"/>
        <w:rPr>
          <w:rFonts w:eastAsia="Calibri" w:cs="Times New Roman"/>
          <w:color w:val="auto"/>
        </w:rPr>
      </w:pPr>
      <w:r w:rsidRPr="006369AA">
        <w:rPr>
          <w:color w:val="auto"/>
        </w:rPr>
        <w:t>(G) Dermal patch</w:t>
      </w:r>
      <w:r w:rsidR="00307939" w:rsidRPr="006369AA">
        <w:rPr>
          <w:color w:val="auto"/>
        </w:rPr>
        <w:t xml:space="preserve">; </w:t>
      </w:r>
      <w:r w:rsidR="00307939" w:rsidRPr="006369AA">
        <w:rPr>
          <w:rFonts w:eastAsia="Calibri" w:cs="Times New Roman"/>
          <w:color w:val="auto"/>
          <w:u w:val="single"/>
        </w:rPr>
        <w:t>or</w:t>
      </w:r>
    </w:p>
    <w:p w14:paraId="42DCC9DF" w14:textId="77777777" w:rsidR="00307939" w:rsidRPr="006369AA" w:rsidRDefault="00307939" w:rsidP="00307939">
      <w:pPr>
        <w:widowControl w:val="0"/>
        <w:ind w:firstLine="720"/>
        <w:jc w:val="both"/>
        <w:rPr>
          <w:rFonts w:eastAsia="Calibri" w:cs="Times New Roman"/>
          <w:color w:val="auto"/>
        </w:rPr>
      </w:pPr>
      <w:r w:rsidRPr="006369AA">
        <w:rPr>
          <w:rFonts w:eastAsia="Calibri" w:cs="Times New Roman"/>
          <w:color w:val="auto"/>
          <w:u w:val="single"/>
        </w:rPr>
        <w:t>(H) Flowers of the plant.</w:t>
      </w:r>
    </w:p>
    <w:p w14:paraId="2B3948E1" w14:textId="77777777" w:rsidR="00D0679A" w:rsidRPr="006369AA" w:rsidRDefault="00D0679A" w:rsidP="00BE21B6">
      <w:pPr>
        <w:pStyle w:val="SectionBody"/>
        <w:rPr>
          <w:color w:val="auto"/>
        </w:rPr>
      </w:pPr>
      <w:r w:rsidRPr="006369AA">
        <w:rPr>
          <w:color w:val="auto"/>
        </w:rPr>
        <w:t xml:space="preserve">(3) Unless otherwise provided in rules adopted by the bureau under </w:t>
      </w:r>
      <w:r w:rsidR="00270FA1" w:rsidRPr="006369AA">
        <w:rPr>
          <w:color w:val="auto"/>
        </w:rPr>
        <w:t>§</w:t>
      </w:r>
      <w:r w:rsidR="006F0024" w:rsidRPr="006369AA">
        <w:rPr>
          <w:color w:val="auto"/>
        </w:rPr>
        <w:t>16A-11-2 of this code</w:t>
      </w:r>
      <w:r w:rsidRPr="006369AA">
        <w:rPr>
          <w:color w:val="auto"/>
        </w:rPr>
        <w:t>, medical cannabis may not be dispensed to a patient or a caregiver in dry leaf or plant form.</w:t>
      </w:r>
    </w:p>
    <w:p w14:paraId="4FADA38C" w14:textId="77777777" w:rsidR="00D0679A" w:rsidRPr="006369AA" w:rsidRDefault="00D0679A" w:rsidP="00BE21B6">
      <w:pPr>
        <w:pStyle w:val="SectionBody"/>
        <w:rPr>
          <w:color w:val="auto"/>
        </w:rPr>
      </w:pPr>
      <w:r w:rsidRPr="006369AA">
        <w:rPr>
          <w:color w:val="auto"/>
        </w:rPr>
        <w:t>(4) An individual may not act as a caregiver for more than five patients.</w:t>
      </w:r>
    </w:p>
    <w:p w14:paraId="53681A75" w14:textId="77777777" w:rsidR="00D0679A" w:rsidRPr="006369AA" w:rsidRDefault="00D0679A" w:rsidP="00BE21B6">
      <w:pPr>
        <w:pStyle w:val="SectionBody"/>
        <w:rPr>
          <w:color w:val="auto"/>
        </w:rPr>
      </w:pPr>
      <w:r w:rsidRPr="006369AA">
        <w:rPr>
          <w:color w:val="auto"/>
        </w:rPr>
        <w:t>(5) A patient may designate up to two caregivers at any one time.</w:t>
      </w:r>
    </w:p>
    <w:p w14:paraId="5BCBEA38" w14:textId="77777777" w:rsidR="00D0679A" w:rsidRPr="006369AA" w:rsidRDefault="00D0679A" w:rsidP="00BE21B6">
      <w:pPr>
        <w:pStyle w:val="SectionBody"/>
        <w:rPr>
          <w:color w:val="auto"/>
        </w:rPr>
      </w:pPr>
      <w:r w:rsidRPr="006369AA">
        <w:rPr>
          <w:color w:val="auto"/>
        </w:rPr>
        <w:t>(6) Medical cannabis that has not been used by the patient shall be kept in the original package in which it was dispensed.</w:t>
      </w:r>
    </w:p>
    <w:p w14:paraId="38E55FE1" w14:textId="77777777" w:rsidR="00D0679A" w:rsidRPr="006369AA" w:rsidRDefault="00D0679A" w:rsidP="00BE21B6">
      <w:pPr>
        <w:pStyle w:val="SectionBody"/>
        <w:rPr>
          <w:color w:val="auto"/>
        </w:rPr>
      </w:pPr>
      <w:r w:rsidRPr="006369AA">
        <w:rPr>
          <w:color w:val="auto"/>
        </w:rPr>
        <w:t>(7) A patient or caregiver shall possess an identification card whenever the patient or caregiver is in possession of medical cannabis.</w:t>
      </w:r>
    </w:p>
    <w:p w14:paraId="529C060A" w14:textId="77777777" w:rsidR="00D0679A" w:rsidRPr="006369AA" w:rsidRDefault="00D0679A" w:rsidP="00BE21B6">
      <w:pPr>
        <w:pStyle w:val="SectionBody"/>
        <w:rPr>
          <w:color w:val="auto"/>
        </w:rPr>
      </w:pPr>
      <w:r w:rsidRPr="006369AA">
        <w:rPr>
          <w:color w:val="auto"/>
        </w:rPr>
        <w:t>(8) Products packaged by a grower/processor or sold by a dispensary shall only be identified by the name of the grower/processor, the name of the dispensary, the form and species of medical cannabis, the percentage of tetrahydrocannabinol and cannabinol contained in the product.</w:t>
      </w:r>
    </w:p>
    <w:p w14:paraId="46A09C87" w14:textId="77777777" w:rsidR="00D0679A" w:rsidRPr="006369AA" w:rsidRDefault="00270FA1" w:rsidP="00504EA0">
      <w:pPr>
        <w:pStyle w:val="SectionHeading"/>
        <w:rPr>
          <w:color w:val="auto"/>
        </w:rPr>
      </w:pPr>
      <w:r w:rsidRPr="006369AA">
        <w:rPr>
          <w:color w:val="auto"/>
        </w:rPr>
        <w:t>§</w:t>
      </w:r>
      <w:r w:rsidR="00D0679A" w:rsidRPr="006369AA">
        <w:rPr>
          <w:color w:val="auto"/>
        </w:rPr>
        <w:t>16A-3-3.  Unlawful use of medical cannabis.</w:t>
      </w:r>
    </w:p>
    <w:p w14:paraId="1AA1BA4A" w14:textId="77777777" w:rsidR="00D0679A" w:rsidRPr="006369AA" w:rsidRDefault="00D0679A" w:rsidP="00EE7A6D">
      <w:pPr>
        <w:ind w:firstLine="720"/>
        <w:jc w:val="both"/>
        <w:rPr>
          <w:rFonts w:eastAsia="Calibri" w:cs="Times New Roman"/>
          <w:color w:val="auto"/>
        </w:rPr>
        <w:sectPr w:rsidR="00D0679A" w:rsidRPr="006369AA" w:rsidSect="00B2679C">
          <w:headerReference w:type="even" r:id="rId20"/>
          <w:headerReference w:type="default" r:id="rId21"/>
          <w:footerReference w:type="even" r:id="rId22"/>
          <w:footerReference w:type="default" r:id="rId23"/>
          <w:headerReference w:type="first" r:id="rId24"/>
          <w:footerReference w:type="first" r:id="rId25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49747B27" w14:textId="07EA74BF" w:rsidR="00D0679A" w:rsidRPr="006369AA" w:rsidRDefault="00D0679A" w:rsidP="00504EA0">
      <w:pPr>
        <w:pStyle w:val="SectionBody"/>
        <w:rPr>
          <w:color w:val="auto"/>
        </w:rPr>
      </w:pPr>
      <w:r w:rsidRPr="006369AA">
        <w:rPr>
          <w:color w:val="auto"/>
        </w:rPr>
        <w:t xml:space="preserve">(a) Except as provided in </w:t>
      </w:r>
      <w:r w:rsidR="00633F36" w:rsidRPr="006369AA">
        <w:rPr>
          <w:color w:val="auto"/>
        </w:rPr>
        <w:t>section two of this article, section four of article seven, article thirteen or article fourteen of this chapter</w:t>
      </w:r>
      <w:r w:rsidR="001D0871" w:rsidRPr="006369AA">
        <w:rPr>
          <w:color w:val="auto"/>
        </w:rPr>
        <w:t>,</w:t>
      </w:r>
      <w:r w:rsidRPr="006369AA">
        <w:rPr>
          <w:color w:val="auto"/>
        </w:rPr>
        <w:t xml:space="preserve"> the use of medical cannabis is unlawful and </w:t>
      </w:r>
      <w:r w:rsidRPr="006369AA">
        <w:rPr>
          <w:strike/>
          <w:color w:val="auto"/>
        </w:rPr>
        <w:t>shall</w:t>
      </w:r>
      <w:r w:rsidR="0041657F" w:rsidRPr="006369AA">
        <w:rPr>
          <w:color w:val="auto"/>
        </w:rPr>
        <w:t xml:space="preserve"> </w:t>
      </w:r>
      <w:r w:rsidR="0041657F" w:rsidRPr="006369AA">
        <w:rPr>
          <w:color w:val="auto"/>
          <w:u w:val="single"/>
        </w:rPr>
        <w:t>is</w:t>
      </w:r>
      <w:r w:rsidR="0041657F" w:rsidRPr="006369AA">
        <w:rPr>
          <w:color w:val="auto"/>
        </w:rPr>
        <w:t>,</w:t>
      </w:r>
      <w:r w:rsidRPr="006369AA">
        <w:rPr>
          <w:color w:val="auto"/>
        </w:rPr>
        <w:t xml:space="preserve"> in addition to any other penalty provided by law, </w:t>
      </w:r>
      <w:r w:rsidRPr="006369AA">
        <w:rPr>
          <w:strike/>
          <w:color w:val="auto"/>
        </w:rPr>
        <w:t>be deemed</w:t>
      </w:r>
      <w:r w:rsidRPr="006369AA">
        <w:rPr>
          <w:color w:val="auto"/>
        </w:rPr>
        <w:t xml:space="preserve"> a violation of the Uniform Controlled Substances Act under </w:t>
      </w:r>
      <w:r w:rsidR="00270FA1" w:rsidRPr="006369AA">
        <w:rPr>
          <w:color w:val="auto"/>
        </w:rPr>
        <w:t>§</w:t>
      </w:r>
      <w:r w:rsidR="0041657F" w:rsidRPr="006369AA">
        <w:rPr>
          <w:color w:val="auto"/>
        </w:rPr>
        <w:t>60A-1-1</w:t>
      </w:r>
      <w:r w:rsidR="00A85898" w:rsidRPr="006369AA">
        <w:rPr>
          <w:color w:val="auto"/>
        </w:rPr>
        <w:t>01</w:t>
      </w:r>
      <w:r w:rsidR="0041657F" w:rsidRPr="006369AA">
        <w:rPr>
          <w:color w:val="auto"/>
        </w:rPr>
        <w:t xml:space="preserve"> through </w:t>
      </w:r>
      <w:r w:rsidR="00270FA1" w:rsidRPr="006369AA">
        <w:rPr>
          <w:color w:val="auto"/>
        </w:rPr>
        <w:t>§</w:t>
      </w:r>
      <w:r w:rsidR="0041657F" w:rsidRPr="006369AA">
        <w:rPr>
          <w:color w:val="auto"/>
        </w:rPr>
        <w:t>60A-</w:t>
      </w:r>
      <w:r w:rsidR="00A85898" w:rsidRPr="006369AA">
        <w:rPr>
          <w:color w:val="auto"/>
        </w:rPr>
        <w:t>11-</w:t>
      </w:r>
      <w:r w:rsidR="00ED3D98" w:rsidRPr="006369AA">
        <w:rPr>
          <w:color w:val="auto"/>
        </w:rPr>
        <w:t>6</w:t>
      </w:r>
      <w:r w:rsidR="0041657F" w:rsidRPr="006369AA">
        <w:rPr>
          <w:color w:val="auto"/>
        </w:rPr>
        <w:t xml:space="preserve"> </w:t>
      </w:r>
      <w:r w:rsidRPr="006369AA">
        <w:rPr>
          <w:color w:val="auto"/>
        </w:rPr>
        <w:t>of this code.</w:t>
      </w:r>
    </w:p>
    <w:p w14:paraId="14A571F2" w14:textId="77777777" w:rsidR="00D0679A" w:rsidRPr="006369AA" w:rsidRDefault="00D0679A" w:rsidP="00504EA0">
      <w:pPr>
        <w:pStyle w:val="SectionBody"/>
        <w:rPr>
          <w:color w:val="auto"/>
        </w:rPr>
      </w:pPr>
      <w:r w:rsidRPr="006369AA">
        <w:rPr>
          <w:color w:val="auto"/>
        </w:rPr>
        <w:t xml:space="preserve">(b) It </w:t>
      </w:r>
      <w:r w:rsidRPr="006369AA">
        <w:rPr>
          <w:strike/>
          <w:color w:val="auto"/>
        </w:rPr>
        <w:t>shall be</w:t>
      </w:r>
      <w:r w:rsidRPr="006369AA">
        <w:rPr>
          <w:color w:val="auto"/>
        </w:rPr>
        <w:t xml:space="preserve"> </w:t>
      </w:r>
      <w:r w:rsidR="00CD6D26" w:rsidRPr="006369AA">
        <w:rPr>
          <w:color w:val="auto"/>
          <w:u w:val="single"/>
        </w:rPr>
        <w:t>is</w:t>
      </w:r>
      <w:r w:rsidR="00CD6D26" w:rsidRPr="006369AA">
        <w:rPr>
          <w:color w:val="auto"/>
        </w:rPr>
        <w:t xml:space="preserve"> </w:t>
      </w:r>
      <w:r w:rsidRPr="006369AA">
        <w:rPr>
          <w:color w:val="auto"/>
        </w:rPr>
        <w:t>unlawful to:</w:t>
      </w:r>
    </w:p>
    <w:p w14:paraId="2A10FE2C" w14:textId="77777777" w:rsidR="00D0679A" w:rsidRPr="006369AA" w:rsidRDefault="001E3D7C" w:rsidP="00504EA0">
      <w:pPr>
        <w:pStyle w:val="SectionBody"/>
        <w:rPr>
          <w:strike/>
          <w:color w:val="auto"/>
        </w:rPr>
      </w:pPr>
      <w:r w:rsidRPr="006369AA">
        <w:rPr>
          <w:strike/>
          <w:color w:val="auto"/>
        </w:rPr>
        <w:t>(1) Smoke medical cannabis</w:t>
      </w:r>
    </w:p>
    <w:p w14:paraId="68F3ACBB" w14:textId="33FDE91D" w:rsidR="00D0679A" w:rsidRPr="006369AA" w:rsidRDefault="00D0679A" w:rsidP="00633F36">
      <w:pPr>
        <w:pStyle w:val="SectionBody"/>
        <w:rPr>
          <w:color w:val="auto"/>
        </w:rPr>
      </w:pPr>
      <w:r w:rsidRPr="006369AA">
        <w:rPr>
          <w:strike/>
          <w:color w:val="auto"/>
        </w:rPr>
        <w:t>(2)</w:t>
      </w:r>
      <w:r w:rsidRPr="006369AA">
        <w:rPr>
          <w:color w:val="auto"/>
        </w:rPr>
        <w:t xml:space="preserve"> </w:t>
      </w:r>
      <w:r w:rsidR="00457F83" w:rsidRPr="006369AA">
        <w:rPr>
          <w:color w:val="auto"/>
          <w:u w:val="single"/>
        </w:rPr>
        <w:t>(1)</w:t>
      </w:r>
      <w:r w:rsidR="00457F83" w:rsidRPr="006369AA">
        <w:rPr>
          <w:color w:val="auto"/>
        </w:rPr>
        <w:t xml:space="preserve"> </w:t>
      </w:r>
      <w:r w:rsidR="00633F36" w:rsidRPr="006369AA">
        <w:rPr>
          <w:color w:val="auto"/>
        </w:rPr>
        <w:t>Except as provided under subsection (c), incorporate medical cannabis into edible form or sell in edible form.</w:t>
      </w:r>
    </w:p>
    <w:p w14:paraId="67367E76" w14:textId="77777777" w:rsidR="00D0679A" w:rsidRPr="006369AA" w:rsidRDefault="00D0679A" w:rsidP="00504EA0">
      <w:pPr>
        <w:pStyle w:val="SectionBody"/>
        <w:rPr>
          <w:color w:val="auto"/>
          <w:u w:val="single"/>
        </w:rPr>
      </w:pPr>
      <w:r w:rsidRPr="006369AA">
        <w:rPr>
          <w:strike/>
          <w:color w:val="auto"/>
        </w:rPr>
        <w:t>(3)</w:t>
      </w:r>
      <w:r w:rsidRPr="006369AA">
        <w:rPr>
          <w:color w:val="auto"/>
        </w:rPr>
        <w:t xml:space="preserve"> </w:t>
      </w:r>
      <w:r w:rsidR="00457F83" w:rsidRPr="006369AA">
        <w:rPr>
          <w:color w:val="auto"/>
          <w:u w:val="single"/>
        </w:rPr>
        <w:t>(2)</w:t>
      </w:r>
      <w:r w:rsidR="00457F83" w:rsidRPr="006369AA">
        <w:rPr>
          <w:color w:val="auto"/>
        </w:rPr>
        <w:t xml:space="preserve"> </w:t>
      </w:r>
      <w:r w:rsidRPr="006369AA">
        <w:rPr>
          <w:color w:val="auto"/>
        </w:rPr>
        <w:t xml:space="preserve">Grow medical cannabis unless the grower/processor has received a permit from the bureau under this </w:t>
      </w:r>
      <w:r w:rsidRPr="006369AA">
        <w:rPr>
          <w:strike/>
          <w:color w:val="auto"/>
        </w:rPr>
        <w:t>act</w:t>
      </w:r>
      <w:r w:rsidR="000E7B7E" w:rsidRPr="006369AA">
        <w:rPr>
          <w:color w:val="auto"/>
        </w:rPr>
        <w:t xml:space="preserve"> </w:t>
      </w:r>
      <w:r w:rsidR="000E7B7E" w:rsidRPr="006369AA">
        <w:rPr>
          <w:color w:val="auto"/>
          <w:u w:val="single"/>
        </w:rPr>
        <w:t>chapter.</w:t>
      </w:r>
    </w:p>
    <w:p w14:paraId="309E70BA" w14:textId="655FA1C6" w:rsidR="00D0679A" w:rsidRPr="006369AA" w:rsidRDefault="00D0679A" w:rsidP="00504EA0">
      <w:pPr>
        <w:pStyle w:val="SectionBody"/>
        <w:rPr>
          <w:color w:val="auto"/>
        </w:rPr>
      </w:pPr>
      <w:r w:rsidRPr="006369AA">
        <w:rPr>
          <w:strike/>
          <w:color w:val="auto"/>
        </w:rPr>
        <w:t>(4)</w:t>
      </w:r>
      <w:r w:rsidRPr="006369AA">
        <w:rPr>
          <w:color w:val="auto"/>
        </w:rPr>
        <w:t xml:space="preserve"> </w:t>
      </w:r>
      <w:r w:rsidR="00457F83" w:rsidRPr="006369AA">
        <w:rPr>
          <w:color w:val="auto"/>
          <w:u w:val="single"/>
        </w:rPr>
        <w:t>(3)</w:t>
      </w:r>
      <w:r w:rsidR="00457F83" w:rsidRPr="006369AA">
        <w:rPr>
          <w:color w:val="auto"/>
        </w:rPr>
        <w:t xml:space="preserve"> </w:t>
      </w:r>
      <w:r w:rsidRPr="006369AA">
        <w:rPr>
          <w:color w:val="auto"/>
        </w:rPr>
        <w:t xml:space="preserve">Grow or dispense medical cannabis unless authorized as a health care medical cannabis organization under </w:t>
      </w:r>
      <w:r w:rsidR="00633F36" w:rsidRPr="006369AA">
        <w:rPr>
          <w:color w:val="auto"/>
        </w:rPr>
        <w:t>article thirteen of this chapter</w:t>
      </w:r>
      <w:r w:rsidRPr="006369AA">
        <w:rPr>
          <w:color w:val="auto"/>
        </w:rPr>
        <w:t>.</w:t>
      </w:r>
    </w:p>
    <w:p w14:paraId="49574CB6" w14:textId="77777777" w:rsidR="00D0679A" w:rsidRPr="006369AA" w:rsidRDefault="00D0679A" w:rsidP="00504EA0">
      <w:pPr>
        <w:pStyle w:val="SectionBody"/>
        <w:rPr>
          <w:color w:val="auto"/>
        </w:rPr>
      </w:pPr>
      <w:r w:rsidRPr="006369AA">
        <w:rPr>
          <w:strike/>
          <w:color w:val="auto"/>
        </w:rPr>
        <w:t>(5)</w:t>
      </w:r>
      <w:r w:rsidRPr="006369AA">
        <w:rPr>
          <w:color w:val="auto"/>
        </w:rPr>
        <w:t xml:space="preserve"> </w:t>
      </w:r>
      <w:r w:rsidR="00457F83" w:rsidRPr="006369AA">
        <w:rPr>
          <w:color w:val="auto"/>
          <w:u w:val="single"/>
        </w:rPr>
        <w:t>(4)</w:t>
      </w:r>
      <w:r w:rsidR="00457F83" w:rsidRPr="006369AA">
        <w:rPr>
          <w:color w:val="auto"/>
        </w:rPr>
        <w:t xml:space="preserve"> </w:t>
      </w:r>
      <w:r w:rsidRPr="006369AA">
        <w:rPr>
          <w:color w:val="auto"/>
        </w:rPr>
        <w:t xml:space="preserve">Dispense medical cannabis unless the dispensary has received a permit from the bureau under this </w:t>
      </w:r>
      <w:r w:rsidR="001912F9" w:rsidRPr="006369AA">
        <w:rPr>
          <w:strike/>
          <w:color w:val="auto"/>
        </w:rPr>
        <w:t>act</w:t>
      </w:r>
      <w:r w:rsidR="001912F9" w:rsidRPr="006369AA">
        <w:rPr>
          <w:color w:val="auto"/>
        </w:rPr>
        <w:t xml:space="preserve"> </w:t>
      </w:r>
      <w:r w:rsidR="001912F9" w:rsidRPr="006369AA">
        <w:rPr>
          <w:color w:val="auto"/>
          <w:u w:val="single"/>
        </w:rPr>
        <w:t>chapter.</w:t>
      </w:r>
    </w:p>
    <w:p w14:paraId="3526C459" w14:textId="77777777" w:rsidR="00D0679A" w:rsidRPr="006369AA" w:rsidRDefault="00D0679A" w:rsidP="00504EA0">
      <w:pPr>
        <w:pStyle w:val="SectionBody"/>
        <w:rPr>
          <w:color w:val="auto"/>
        </w:rPr>
      </w:pPr>
      <w:r w:rsidRPr="006369AA">
        <w:rPr>
          <w:color w:val="auto"/>
        </w:rPr>
        <w:t xml:space="preserve">(c) </w:t>
      </w:r>
      <w:r w:rsidRPr="006369AA">
        <w:rPr>
          <w:i/>
          <w:color w:val="auto"/>
        </w:rPr>
        <w:t>Edible medical cannabis</w:t>
      </w:r>
      <w:r w:rsidRPr="006369AA">
        <w:rPr>
          <w:color w:val="auto"/>
        </w:rPr>
        <w:t xml:space="preserve">. — Nothing in this </w:t>
      </w:r>
      <w:r w:rsidR="001912F9" w:rsidRPr="006369AA">
        <w:rPr>
          <w:strike/>
          <w:color w:val="auto"/>
        </w:rPr>
        <w:t xml:space="preserve">act </w:t>
      </w:r>
      <w:r w:rsidRPr="006369AA">
        <w:rPr>
          <w:strike/>
          <w:color w:val="auto"/>
        </w:rPr>
        <w:t>shall be construed to preclude</w:t>
      </w:r>
      <w:r w:rsidRPr="006369AA">
        <w:rPr>
          <w:color w:val="auto"/>
        </w:rPr>
        <w:t xml:space="preserve"> </w:t>
      </w:r>
      <w:r w:rsidR="008877A8" w:rsidRPr="006369AA">
        <w:rPr>
          <w:color w:val="auto"/>
          <w:u w:val="single"/>
        </w:rPr>
        <w:t>chapter precludes</w:t>
      </w:r>
      <w:r w:rsidR="008877A8" w:rsidRPr="006369AA">
        <w:rPr>
          <w:color w:val="auto"/>
        </w:rPr>
        <w:t xml:space="preserve"> </w:t>
      </w:r>
      <w:r w:rsidRPr="006369AA">
        <w:rPr>
          <w:color w:val="auto"/>
        </w:rPr>
        <w:t>the incorporation of medical cannabis into edible form by a patient or a caregiver in order to aid ingestion of the medical cannabis by the patient.</w:t>
      </w:r>
    </w:p>
    <w:p w14:paraId="2B476931" w14:textId="77777777" w:rsidR="00C33014" w:rsidRPr="006369AA" w:rsidRDefault="00C33014" w:rsidP="00CC1F3B">
      <w:pPr>
        <w:pStyle w:val="Note"/>
        <w:rPr>
          <w:color w:val="auto"/>
        </w:rPr>
      </w:pPr>
    </w:p>
    <w:p w14:paraId="6D9B54FD" w14:textId="77777777" w:rsidR="006865E9" w:rsidRPr="006369AA" w:rsidRDefault="00CF1DCA" w:rsidP="00CC1F3B">
      <w:pPr>
        <w:pStyle w:val="Note"/>
        <w:rPr>
          <w:color w:val="auto"/>
        </w:rPr>
      </w:pPr>
      <w:r w:rsidRPr="006369AA">
        <w:rPr>
          <w:color w:val="auto"/>
        </w:rPr>
        <w:t>NOTE: The</w:t>
      </w:r>
      <w:r w:rsidR="006865E9" w:rsidRPr="006369AA">
        <w:rPr>
          <w:color w:val="auto"/>
        </w:rPr>
        <w:t xml:space="preserve"> purpose of this bill is to </w:t>
      </w:r>
      <w:r w:rsidR="00457F83" w:rsidRPr="006369AA">
        <w:rPr>
          <w:color w:val="auto"/>
        </w:rPr>
        <w:t>allow the possession and smoking of the medical marijuana by authorized persons.</w:t>
      </w:r>
    </w:p>
    <w:p w14:paraId="7B186618" w14:textId="77777777" w:rsidR="006865E9" w:rsidRPr="006369AA" w:rsidRDefault="00AE48A0" w:rsidP="00CC1F3B">
      <w:pPr>
        <w:pStyle w:val="Note"/>
        <w:rPr>
          <w:color w:val="auto"/>
        </w:rPr>
      </w:pPr>
      <w:r w:rsidRPr="006369AA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6369AA" w:rsidSect="00843DCA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61F4F5" w14:textId="77777777" w:rsidR="00932F08" w:rsidRPr="00B844FE" w:rsidRDefault="00932F08" w:rsidP="00B844FE">
      <w:r>
        <w:separator/>
      </w:r>
    </w:p>
  </w:endnote>
  <w:endnote w:type="continuationSeparator" w:id="0">
    <w:p w14:paraId="1FE5FC4A" w14:textId="77777777" w:rsidR="00932F08" w:rsidRPr="00B844FE" w:rsidRDefault="00932F08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39717329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505BBD31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C771F3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5C5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37E369" w14:textId="77777777" w:rsidR="00843DCA" w:rsidRDefault="00843DC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217928" w14:textId="77777777" w:rsidR="00D0679A" w:rsidRPr="00A40EC6" w:rsidRDefault="00D0679A" w:rsidP="00A40EC6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A74BFC" w14:textId="77777777" w:rsidR="00D0679A" w:rsidRPr="00A40EC6" w:rsidRDefault="00D0679A" w:rsidP="00A40EC6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7CFBA" w14:textId="77777777" w:rsidR="00D0679A" w:rsidRPr="00A40EC6" w:rsidRDefault="00D0679A" w:rsidP="00A40EC6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796D4C" w14:textId="77777777" w:rsidR="00D0679A" w:rsidRPr="00EE7A6D" w:rsidRDefault="00D0679A" w:rsidP="00EE7A6D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051734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5F3038" w14:textId="77777777" w:rsidR="00270FA1" w:rsidRDefault="00270F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5C5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5C99F0C" w14:textId="77777777" w:rsidR="00D0679A" w:rsidRPr="00EE7A6D" w:rsidRDefault="00D0679A" w:rsidP="00EE7A6D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867B88" w14:textId="77777777" w:rsidR="00D0679A" w:rsidRPr="00EE7A6D" w:rsidRDefault="00D0679A" w:rsidP="00EE7A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118E0B" w14:textId="77777777" w:rsidR="00932F08" w:rsidRPr="00B844FE" w:rsidRDefault="00932F08" w:rsidP="00B844FE">
      <w:r>
        <w:separator/>
      </w:r>
    </w:p>
  </w:footnote>
  <w:footnote w:type="continuationSeparator" w:id="0">
    <w:p w14:paraId="10B2646B" w14:textId="77777777" w:rsidR="00932F08" w:rsidRPr="00B844FE" w:rsidRDefault="00932F08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B526EA" w14:textId="77777777" w:rsidR="002A0269" w:rsidRPr="00B844FE" w:rsidRDefault="007B428A">
    <w:pPr>
      <w:pStyle w:val="Header"/>
    </w:pPr>
    <w:sdt>
      <w:sdtPr>
        <w:id w:val="-684364211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605A13" w14:textId="17BA2327" w:rsidR="00C33014" w:rsidRPr="00C33014" w:rsidRDefault="00AE48A0" w:rsidP="000573A9">
    <w:pPr>
      <w:pStyle w:val="HeaderStyle"/>
    </w:pPr>
    <w:bookmarkStart w:id="0" w:name="_Hlk497988788"/>
    <w:bookmarkStart w:id="1" w:name="_Hlk497988789"/>
    <w:bookmarkStart w:id="2" w:name="_Hlk497988790"/>
    <w:r>
      <w:t>I</w:t>
    </w:r>
    <w:r w:rsidR="00EA7B32">
      <w:t>ntr</w:t>
    </w:r>
    <w:r w:rsidR="001C1717">
      <w:t xml:space="preserve"> HB</w:t>
    </w:r>
    <w:sdt>
      <w:sdtPr>
        <w:tag w:val="BNumWH"/>
        <w:id w:val="138549797"/>
        <w:placeholder>
          <w:docPart w:val="3F1DFF4DADDF404D8CB9A2B99DAC767E"/>
        </w:placeholder>
        <w:showingPlcHdr/>
        <w:text/>
      </w:sdtPr>
      <w:sdtEndPr/>
      <w:sdtContent/>
    </w:sdt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593F2D">
          <w:rPr>
            <w:color w:val="auto"/>
          </w:rPr>
          <w:t>2021R2069</w:t>
        </w:r>
      </w:sdtContent>
    </w:sdt>
  </w:p>
  <w:bookmarkEnd w:id="0"/>
  <w:bookmarkEnd w:id="1"/>
  <w:bookmarkEnd w:id="2"/>
  <w:p w14:paraId="2B6C3EFB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F791D" w14:textId="6CBC1A46" w:rsidR="002A0269" w:rsidRPr="002A0269" w:rsidRDefault="007B428A" w:rsidP="00CC1F3B">
    <w:pPr>
      <w:pStyle w:val="HeaderStyle"/>
    </w:pPr>
    <w:sdt>
      <w:sdtPr>
        <w:tag w:val="BNumWH"/>
        <w:id w:val="-1890952866"/>
        <w:placeholder>
          <w:docPart w:val="A1F99C6506FB4D1BA5C002B777FFD3BA"/>
        </w:placeholder>
        <w:showingPlcHdr/>
        <w:text/>
      </w:sdtPr>
      <w:sdtEndPr/>
      <w:sdtContent/>
    </w:sdt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593F2D">
          <w:t>2021R2069</w:t>
        </w:r>
      </w:sdtContent>
    </w:sdt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E365DE" w14:textId="77777777" w:rsidR="00D0679A" w:rsidRPr="00A40EC6" w:rsidRDefault="00D0679A" w:rsidP="00A40EC6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E2BAE9" w14:textId="77777777" w:rsidR="00D0679A" w:rsidRPr="00A40EC6" w:rsidRDefault="00D0679A" w:rsidP="00A40EC6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4ECA96" w14:textId="77777777" w:rsidR="00D0679A" w:rsidRPr="00A40EC6" w:rsidRDefault="00D0679A" w:rsidP="00A40EC6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52FC2E" w14:textId="77777777" w:rsidR="00D0679A" w:rsidRPr="00EE7A6D" w:rsidRDefault="00D0679A" w:rsidP="00EE7A6D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960FC" w14:textId="0A55F2F4" w:rsidR="0021041D" w:rsidRPr="004108FF" w:rsidRDefault="004108FF" w:rsidP="004108FF">
    <w:pPr>
      <w:pStyle w:val="Header"/>
    </w:pPr>
    <w:r>
      <w:t>Intr HB</w:t>
    </w:r>
    <w:sdt>
      <w:sdtPr>
        <w:tag w:val="BNumWH"/>
        <w:id w:val="-1655133313"/>
        <w:placeholder>
          <w:docPart w:val="717FED51C577477BA0CD3D29996CD12F"/>
        </w:placeholder>
        <w:showingPlcHdr/>
        <w:text/>
      </w:sdtPr>
      <w:sdtEndPr/>
      <w:sdtContent/>
    </w:sdt>
    <w:r w:rsidRPr="002A0269">
      <w:ptab w:relativeTo="margin" w:alignment="center" w:leader="none"/>
    </w:r>
    <w:r>
      <w:tab/>
    </w:r>
    <w:sdt>
      <w:sdtPr>
        <w:rPr>
          <w:color w:val="auto"/>
        </w:rPr>
        <w:alias w:val="CBD Number"/>
        <w:tag w:val="CBD Number"/>
        <w:id w:val="-2130074690"/>
        <w:text/>
      </w:sdtPr>
      <w:sdtEndPr/>
      <w:sdtContent>
        <w:r>
          <w:rPr>
            <w:color w:val="auto"/>
          </w:rPr>
          <w:t>2021R2069</w:t>
        </w:r>
      </w:sdtContent>
    </w:sdt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874DC" w14:textId="77777777" w:rsidR="00D0679A" w:rsidRPr="00EE7A6D" w:rsidRDefault="00D0679A" w:rsidP="00EE7A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jYxMjSyNLWwNDZT0lEKTi0uzszPAykwrAUAb6gZNSwAAAA="/>
  </w:docVars>
  <w:rsids>
    <w:rsidRoot w:val="000E3912"/>
    <w:rsid w:val="0000526A"/>
    <w:rsid w:val="000573A9"/>
    <w:rsid w:val="00085D22"/>
    <w:rsid w:val="000C5C77"/>
    <w:rsid w:val="000E3912"/>
    <w:rsid w:val="000E7B7E"/>
    <w:rsid w:val="0010070F"/>
    <w:rsid w:val="00117B46"/>
    <w:rsid w:val="0015112E"/>
    <w:rsid w:val="001525F2"/>
    <w:rsid w:val="001529B2"/>
    <w:rsid w:val="001552E7"/>
    <w:rsid w:val="001566B4"/>
    <w:rsid w:val="001912F9"/>
    <w:rsid w:val="001C1717"/>
    <w:rsid w:val="001C279E"/>
    <w:rsid w:val="001D0871"/>
    <w:rsid w:val="001D459E"/>
    <w:rsid w:val="001E3D7C"/>
    <w:rsid w:val="0021041D"/>
    <w:rsid w:val="00223AC6"/>
    <w:rsid w:val="0027011C"/>
    <w:rsid w:val="00270FA1"/>
    <w:rsid w:val="00274200"/>
    <w:rsid w:val="00275740"/>
    <w:rsid w:val="002A0269"/>
    <w:rsid w:val="002A293B"/>
    <w:rsid w:val="002C3186"/>
    <w:rsid w:val="002D264A"/>
    <w:rsid w:val="002F4799"/>
    <w:rsid w:val="00303684"/>
    <w:rsid w:val="00307939"/>
    <w:rsid w:val="003143F5"/>
    <w:rsid w:val="00314854"/>
    <w:rsid w:val="00394191"/>
    <w:rsid w:val="003C51CD"/>
    <w:rsid w:val="003D045D"/>
    <w:rsid w:val="004108FF"/>
    <w:rsid w:val="0041657F"/>
    <w:rsid w:val="004368E0"/>
    <w:rsid w:val="00457A7F"/>
    <w:rsid w:val="00457F83"/>
    <w:rsid w:val="00480C67"/>
    <w:rsid w:val="004B32CA"/>
    <w:rsid w:val="004C13DD"/>
    <w:rsid w:val="004D740B"/>
    <w:rsid w:val="004E3441"/>
    <w:rsid w:val="00593F2D"/>
    <w:rsid w:val="005A5366"/>
    <w:rsid w:val="00616919"/>
    <w:rsid w:val="00633F36"/>
    <w:rsid w:val="006369AA"/>
    <w:rsid w:val="00637E73"/>
    <w:rsid w:val="006865E9"/>
    <w:rsid w:val="00691F3E"/>
    <w:rsid w:val="00694BFB"/>
    <w:rsid w:val="006A106B"/>
    <w:rsid w:val="006C523D"/>
    <w:rsid w:val="006D4036"/>
    <w:rsid w:val="006F0024"/>
    <w:rsid w:val="006F481D"/>
    <w:rsid w:val="00732C1A"/>
    <w:rsid w:val="007A7081"/>
    <w:rsid w:val="007B428A"/>
    <w:rsid w:val="007D230A"/>
    <w:rsid w:val="007F1CF5"/>
    <w:rsid w:val="008034E9"/>
    <w:rsid w:val="00834EDE"/>
    <w:rsid w:val="00843DCA"/>
    <w:rsid w:val="008736AA"/>
    <w:rsid w:val="008877A8"/>
    <w:rsid w:val="008D275D"/>
    <w:rsid w:val="00932F08"/>
    <w:rsid w:val="00947094"/>
    <w:rsid w:val="00980327"/>
    <w:rsid w:val="00984339"/>
    <w:rsid w:val="00986478"/>
    <w:rsid w:val="009B5557"/>
    <w:rsid w:val="009F1067"/>
    <w:rsid w:val="00A31E01"/>
    <w:rsid w:val="00A527AD"/>
    <w:rsid w:val="00A718CF"/>
    <w:rsid w:val="00A85898"/>
    <w:rsid w:val="00A95C51"/>
    <w:rsid w:val="00AC01C6"/>
    <w:rsid w:val="00AC1800"/>
    <w:rsid w:val="00AC2211"/>
    <w:rsid w:val="00AE48A0"/>
    <w:rsid w:val="00AE61BE"/>
    <w:rsid w:val="00B16F25"/>
    <w:rsid w:val="00B24422"/>
    <w:rsid w:val="00B2679C"/>
    <w:rsid w:val="00B703C9"/>
    <w:rsid w:val="00B76045"/>
    <w:rsid w:val="00B80C20"/>
    <w:rsid w:val="00B844FE"/>
    <w:rsid w:val="00B86B4F"/>
    <w:rsid w:val="00BA2F1C"/>
    <w:rsid w:val="00BC562B"/>
    <w:rsid w:val="00BE28E6"/>
    <w:rsid w:val="00C33014"/>
    <w:rsid w:val="00C33434"/>
    <w:rsid w:val="00C34869"/>
    <w:rsid w:val="00C42EB6"/>
    <w:rsid w:val="00C85096"/>
    <w:rsid w:val="00CB20EF"/>
    <w:rsid w:val="00CB5704"/>
    <w:rsid w:val="00CC1F3B"/>
    <w:rsid w:val="00CD12CB"/>
    <w:rsid w:val="00CD36CF"/>
    <w:rsid w:val="00CD6D26"/>
    <w:rsid w:val="00CF1DCA"/>
    <w:rsid w:val="00D0679A"/>
    <w:rsid w:val="00D579FC"/>
    <w:rsid w:val="00D81C16"/>
    <w:rsid w:val="00DB12EF"/>
    <w:rsid w:val="00DE526B"/>
    <w:rsid w:val="00DF199D"/>
    <w:rsid w:val="00E01542"/>
    <w:rsid w:val="00E365F1"/>
    <w:rsid w:val="00E62F48"/>
    <w:rsid w:val="00E66448"/>
    <w:rsid w:val="00E831B3"/>
    <w:rsid w:val="00E95FBC"/>
    <w:rsid w:val="00EA7B32"/>
    <w:rsid w:val="00EC0039"/>
    <w:rsid w:val="00EC6193"/>
    <w:rsid w:val="00ED3D98"/>
    <w:rsid w:val="00EE70CB"/>
    <w:rsid w:val="00F41CA2"/>
    <w:rsid w:val="00F443C0"/>
    <w:rsid w:val="00F62EFB"/>
    <w:rsid w:val="00F63692"/>
    <w:rsid w:val="00F939A4"/>
    <w:rsid w:val="00FA7B09"/>
    <w:rsid w:val="00FD5B5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062EF507"/>
  <w15:chartTrackingRefBased/>
  <w15:docId w15:val="{3BC5937B-399C-4DF5-918F-22C982321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D0679A"/>
    <w:rPr>
      <w:rFonts w:eastAsia="Calibri"/>
      <w:b/>
      <w:caps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633F3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F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8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5" Type="http://schemas.openxmlformats.org/officeDocument/2006/relationships/footer" Target="footer9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9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footer" Target="footer8.xml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footer" Target="footer7.xm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222C81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222C81" w:rsidRDefault="00EA0F81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222C81" w:rsidRDefault="00EA0F81">
          <w:pPr>
            <w:pStyle w:val="20C22F1B7FBD4C33B249773D07E082F8"/>
          </w:pPr>
          <w:r w:rsidRPr="00B844FE"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222C81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222C81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3F1DFF4DADDF404D8CB9A2B99DAC7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9144B-93BC-413B-AC97-861A47DB6513}"/>
      </w:docPartPr>
      <w:docPartBody>
        <w:p w:rsidR="008E5851" w:rsidRDefault="008E5851"/>
      </w:docPartBody>
    </w:docPart>
    <w:docPart>
      <w:docPartPr>
        <w:name w:val="A1F99C6506FB4D1BA5C002B777FFD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F0D15D-68A4-4E47-B0C8-71B8A15A0B1F}"/>
      </w:docPartPr>
      <w:docPartBody>
        <w:p w:rsidR="008E5851" w:rsidRDefault="008E5851"/>
      </w:docPartBody>
    </w:docPart>
    <w:docPart>
      <w:docPartPr>
        <w:name w:val="717FED51C577477BA0CD3D29996CD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C2DE5-DC8A-4F9A-8D81-FA6A72055E09}"/>
      </w:docPartPr>
      <w:docPartBody>
        <w:p w:rsidR="00411A71" w:rsidRDefault="00411A71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097DBF"/>
    <w:rsid w:val="00222C81"/>
    <w:rsid w:val="00411A71"/>
    <w:rsid w:val="008E5851"/>
    <w:rsid w:val="00EA0F81"/>
    <w:rsid w:val="00F35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20C22F1B7FBD4C33B249773D07E082F8">
    <w:name w:val="20C22F1B7FBD4C33B249773D07E082F8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6D2588D5BE4435AB3D90589B95411FC">
    <w:name w:val="86D2588D5BE4435AB3D90589B95411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01FEAF-A58B-4122-A3DA-93D752CD92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5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Robert Altmann</cp:lastModifiedBy>
  <cp:revision>2</cp:revision>
  <dcterms:created xsi:type="dcterms:W3CDTF">2021-02-13T16:58:00Z</dcterms:created>
  <dcterms:modified xsi:type="dcterms:W3CDTF">2021-02-13T16:58:00Z</dcterms:modified>
</cp:coreProperties>
</file>